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095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9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rol Wojciech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 Stachan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